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DDBFBF" w14:textId="7E7B96A1" w:rsidR="00C02BC8" w:rsidRDefault="003D2CD0" w:rsidP="003D2CD0">
      <w:pPr>
        <w:jc w:val="center"/>
        <w:rPr>
          <w:rFonts w:eastAsia="ArialMT" w:cstheme="minorHAnsi"/>
          <w:sz w:val="40"/>
          <w:szCs w:val="40"/>
        </w:rPr>
      </w:pPr>
      <w:r w:rsidRPr="003D2CD0">
        <w:rPr>
          <w:rFonts w:eastAsia="ArialMT" w:cstheme="minorHAnsi"/>
          <w:sz w:val="40"/>
          <w:szCs w:val="40"/>
        </w:rPr>
        <w:t>Igniting our App</w:t>
      </w:r>
    </w:p>
    <w:p w14:paraId="664EA249" w14:textId="77777777" w:rsidR="00CD7C8D" w:rsidRDefault="00CD7C8D" w:rsidP="003D2CD0">
      <w:pPr>
        <w:jc w:val="center"/>
        <w:rPr>
          <w:rFonts w:eastAsia="ArialMT" w:cstheme="minorHAnsi"/>
          <w:sz w:val="40"/>
          <w:szCs w:val="40"/>
        </w:rPr>
      </w:pPr>
    </w:p>
    <w:p w14:paraId="7816E5B4" w14:textId="25C02DE2" w:rsidR="00CD7C8D" w:rsidRPr="00CD7C8D" w:rsidRDefault="00CD7C8D" w:rsidP="00CD7C8D">
      <w:pPr>
        <w:rPr>
          <w:rFonts w:eastAsia="ArialMT" w:cstheme="minorHAnsi"/>
          <w:sz w:val="24"/>
          <w:szCs w:val="24"/>
        </w:rPr>
      </w:pPr>
      <w:r w:rsidRPr="00CD7C8D">
        <w:rPr>
          <w:rFonts w:eastAsia="ArialMT" w:cstheme="minorHAnsi"/>
          <w:sz w:val="24"/>
          <w:szCs w:val="24"/>
        </w:rPr>
        <w:t xml:space="preserve">Q1&gt; </w:t>
      </w:r>
      <w:r w:rsidRPr="00CD7C8D">
        <w:rPr>
          <w:rFonts w:eastAsia="ArialMT" w:cstheme="minorHAnsi"/>
          <w:sz w:val="24"/>
          <w:szCs w:val="24"/>
        </w:rPr>
        <w:t>What is `NPM`?</w:t>
      </w:r>
    </w:p>
    <w:p w14:paraId="2ACCC1A8" w14:textId="16AB4009" w:rsidR="00CD7C8D" w:rsidRDefault="00CD7C8D" w:rsidP="00CD7C8D">
      <w:pPr>
        <w:rPr>
          <w:rFonts w:eastAsia="ArialMT" w:cstheme="minorHAnsi"/>
          <w:sz w:val="24"/>
          <w:szCs w:val="24"/>
        </w:rPr>
      </w:pPr>
      <w:r w:rsidRPr="00CD7C8D">
        <w:rPr>
          <w:rFonts w:eastAsia="ArialMT" w:cstheme="minorHAnsi"/>
          <w:sz w:val="24"/>
          <w:szCs w:val="24"/>
        </w:rPr>
        <w:t>Ans&gt;</w:t>
      </w:r>
      <w:r w:rsidRPr="00CD7C8D">
        <w:rPr>
          <w:rFonts w:eastAsia="ArialMT" w:cstheme="minorHAnsi"/>
          <w:sz w:val="24"/>
          <w:szCs w:val="24"/>
        </w:rPr>
        <w:t xml:space="preserve"> ‘node package manager’, is both a registry for </w:t>
      </w:r>
      <w:r w:rsidR="001F594E" w:rsidRPr="00CD7C8D">
        <w:rPr>
          <w:rFonts w:eastAsia="ArialMT" w:cstheme="minorHAnsi"/>
          <w:sz w:val="24"/>
          <w:szCs w:val="24"/>
        </w:rPr>
        <w:t>open-source</w:t>
      </w:r>
      <w:r w:rsidRPr="00CD7C8D">
        <w:rPr>
          <w:rFonts w:eastAsia="ArialMT" w:cstheme="minorHAnsi"/>
          <w:sz w:val="24"/>
          <w:szCs w:val="24"/>
        </w:rPr>
        <w:t xml:space="preserve"> software and a command line client allowing developers to interact with npm. A package manager is a piece of software that allows you to download and install software.</w:t>
      </w:r>
    </w:p>
    <w:p w14:paraId="245E7C84" w14:textId="1DD2E285" w:rsidR="00285076" w:rsidRDefault="00285076" w:rsidP="00CD7C8D">
      <w:pPr>
        <w:rPr>
          <w:rFonts w:eastAsia="ArialMT" w:cstheme="minorHAnsi"/>
          <w:sz w:val="24"/>
          <w:szCs w:val="24"/>
        </w:rPr>
      </w:pPr>
      <w:r w:rsidRPr="00285076">
        <w:rPr>
          <w:rFonts w:eastAsia="ArialMT" w:cstheme="minorHAnsi"/>
          <w:sz w:val="24"/>
          <w:szCs w:val="24"/>
        </w:rPr>
        <w:t>npm comes packaged with NodeJS, so if you have NodeJS downloaded, you should have npm as well</w:t>
      </w:r>
      <w:r>
        <w:rPr>
          <w:rFonts w:eastAsia="ArialMT" w:cstheme="minorHAnsi"/>
          <w:sz w:val="24"/>
          <w:szCs w:val="24"/>
        </w:rPr>
        <w:t>.</w:t>
      </w:r>
    </w:p>
    <w:p w14:paraId="6B484241" w14:textId="55E6F677" w:rsidR="00285076" w:rsidRPr="00285076" w:rsidRDefault="00285076" w:rsidP="00CD7C8D">
      <w:pPr>
        <w:rPr>
          <w:rFonts w:eastAsia="ArialMT" w:cstheme="minorHAnsi"/>
          <w:sz w:val="24"/>
          <w:szCs w:val="24"/>
        </w:rPr>
      </w:pPr>
      <w:r>
        <w:rPr>
          <w:rFonts w:eastAsia="ArialMT" w:cstheme="minorHAnsi"/>
          <w:sz w:val="24"/>
          <w:szCs w:val="24"/>
        </w:rPr>
        <w:t>Q2&gt;</w:t>
      </w:r>
      <w:r w:rsidRPr="00285076">
        <w:rPr>
          <w:rFonts w:eastAsia="ArialMT" w:cstheme="minorHAnsi"/>
          <w:sz w:val="24"/>
          <w:szCs w:val="24"/>
        </w:rPr>
        <w:t xml:space="preserve"> </w:t>
      </w:r>
      <w:r w:rsidRPr="00285076">
        <w:rPr>
          <w:rFonts w:eastAsia="ArialMT" w:cstheme="minorHAnsi"/>
          <w:sz w:val="24"/>
          <w:szCs w:val="24"/>
        </w:rPr>
        <w:t>What is `Parcel/Webpack`? Why do we need it?</w:t>
      </w:r>
    </w:p>
    <w:p w14:paraId="188A20B4" w14:textId="7122763C" w:rsidR="00285076" w:rsidRPr="00CD7C8D" w:rsidRDefault="00285076" w:rsidP="00CD7C8D">
      <w:pPr>
        <w:rPr>
          <w:rFonts w:eastAsia="ArialMT" w:cstheme="minorHAnsi"/>
          <w:sz w:val="24"/>
          <w:szCs w:val="24"/>
        </w:rPr>
      </w:pPr>
      <w:r w:rsidRPr="00285076">
        <w:rPr>
          <w:rFonts w:eastAsia="ArialMT" w:cstheme="minorHAnsi"/>
          <w:sz w:val="24"/>
          <w:szCs w:val="24"/>
        </w:rPr>
        <w:t xml:space="preserve">Ans&gt; </w:t>
      </w:r>
      <w:r w:rsidR="00046E18" w:rsidRPr="00046E18">
        <w:rPr>
          <w:rFonts w:eastAsia="ArialMT" w:cstheme="minorHAnsi"/>
          <w:sz w:val="24"/>
          <w:szCs w:val="24"/>
        </w:rPr>
        <w:t xml:space="preserve">Parcel is a web application bundler, differentiated by its developer experience. It offers blazing fast performance utilizing multicore </w:t>
      </w:r>
      <w:r w:rsidR="00A11A9D" w:rsidRPr="00046E18">
        <w:rPr>
          <w:rFonts w:eastAsia="ArialMT" w:cstheme="minorHAnsi"/>
          <w:sz w:val="24"/>
          <w:szCs w:val="24"/>
        </w:rPr>
        <w:t>processing and</w:t>
      </w:r>
      <w:r w:rsidR="00046E18" w:rsidRPr="00046E18">
        <w:rPr>
          <w:rFonts w:eastAsia="ArialMT" w:cstheme="minorHAnsi"/>
          <w:sz w:val="24"/>
          <w:szCs w:val="24"/>
        </w:rPr>
        <w:t xml:space="preserve"> requires zero configuration. Webpack is detailed as "A bundler for </w:t>
      </w:r>
      <w:r w:rsidR="00C86F1C" w:rsidRPr="00046E18">
        <w:rPr>
          <w:rFonts w:eastAsia="ArialMT" w:cstheme="minorHAnsi"/>
          <w:sz w:val="24"/>
          <w:szCs w:val="24"/>
        </w:rPr>
        <w:t>JavaScript</w:t>
      </w:r>
      <w:r w:rsidR="00046E18" w:rsidRPr="00046E18">
        <w:rPr>
          <w:rFonts w:eastAsia="ArialMT" w:cstheme="minorHAnsi"/>
          <w:sz w:val="24"/>
          <w:szCs w:val="24"/>
        </w:rPr>
        <w:t xml:space="preserve"> and friends". A bundler for </w:t>
      </w:r>
      <w:r w:rsidR="00C86F1C" w:rsidRPr="00046E18">
        <w:rPr>
          <w:rFonts w:eastAsia="ArialMT" w:cstheme="minorHAnsi"/>
          <w:sz w:val="24"/>
          <w:szCs w:val="24"/>
        </w:rPr>
        <w:t>JavaScript</w:t>
      </w:r>
      <w:r w:rsidR="00046E18" w:rsidRPr="00046E18">
        <w:rPr>
          <w:rFonts w:eastAsia="ArialMT" w:cstheme="minorHAnsi"/>
          <w:sz w:val="24"/>
          <w:szCs w:val="24"/>
        </w:rPr>
        <w:t xml:space="preserve"> and friends.</w:t>
      </w:r>
    </w:p>
    <w:p w14:paraId="2D92394E" w14:textId="13F4C2E2" w:rsidR="003D2CD0" w:rsidRDefault="00414094" w:rsidP="003D2CD0">
      <w:pPr>
        <w:rPr>
          <w:rFonts w:cstheme="minorHAnsi"/>
        </w:rPr>
      </w:pPr>
      <w:r>
        <w:rPr>
          <w:rFonts w:cstheme="minorHAnsi"/>
        </w:rPr>
        <w:t xml:space="preserve">Today web developers which writes code won’t understand by browser as it’s </w:t>
      </w:r>
      <w:r w:rsidR="00C86F1C">
        <w:rPr>
          <w:rFonts w:cstheme="minorHAnsi"/>
        </w:rPr>
        <w:t>high-level</w:t>
      </w:r>
      <w:r>
        <w:rPr>
          <w:rFonts w:cstheme="minorHAnsi"/>
        </w:rPr>
        <w:t xml:space="preserve"> codes hence a transformation is made by the bundler. Apart from it has other benefits like hot module replacement, code splitting. Parcel does </w:t>
      </w:r>
      <w:r w:rsidR="00C86F1C">
        <w:rPr>
          <w:rFonts w:cstheme="minorHAnsi"/>
        </w:rPr>
        <w:t>all</w:t>
      </w:r>
      <w:r>
        <w:rPr>
          <w:rFonts w:cstheme="minorHAnsi"/>
        </w:rPr>
        <w:t xml:space="preserve"> this FAST with zero configuration.</w:t>
      </w:r>
    </w:p>
    <w:p w14:paraId="2FE52342" w14:textId="7AD4647A" w:rsidR="00455A89" w:rsidRDefault="00455A89" w:rsidP="003D2CD0">
      <w:pPr>
        <w:rPr>
          <w:rFonts w:cstheme="minorHAnsi"/>
        </w:rPr>
      </w:pPr>
      <w:r>
        <w:rPr>
          <w:rFonts w:cstheme="minorHAnsi"/>
        </w:rPr>
        <w:t xml:space="preserve">Q3&gt; </w:t>
      </w:r>
      <w:r w:rsidRPr="00455A89">
        <w:rPr>
          <w:rFonts w:cstheme="minorHAnsi"/>
        </w:rPr>
        <w:t>What is `.parcel-cache`</w:t>
      </w:r>
      <w:r>
        <w:rPr>
          <w:rFonts w:cstheme="minorHAnsi"/>
        </w:rPr>
        <w:t>?</w:t>
      </w:r>
    </w:p>
    <w:p w14:paraId="411F9C13" w14:textId="78581D54" w:rsidR="00455A89" w:rsidRDefault="00455A89" w:rsidP="003D2CD0">
      <w:pPr>
        <w:rPr>
          <w:rFonts w:cstheme="minorHAnsi"/>
        </w:rPr>
      </w:pPr>
      <w:r>
        <w:rPr>
          <w:rFonts w:cstheme="minorHAnsi"/>
        </w:rPr>
        <w:t>Ans&gt;</w:t>
      </w:r>
      <w:r w:rsidRPr="00455A89">
        <w:t xml:space="preserve"> </w:t>
      </w:r>
      <w:r w:rsidRPr="00455A89">
        <w:rPr>
          <w:rFonts w:cstheme="minorHAnsi"/>
        </w:rPr>
        <w:t>The .cache folder (or .parcel-cache in parcel v2) stores information about your project when parcel builds it, so that when it rebuilds, it doesn't have to re-parse and re-analyze everything from scratch. It's a key reason why parcel can be so fast in development mode.</w:t>
      </w:r>
    </w:p>
    <w:p w14:paraId="676A2855" w14:textId="56A679F3" w:rsidR="003B32BB" w:rsidRDefault="003B32BB" w:rsidP="003D2CD0">
      <w:pPr>
        <w:rPr>
          <w:rFonts w:cstheme="minorHAnsi"/>
        </w:rPr>
      </w:pPr>
      <w:r>
        <w:rPr>
          <w:rFonts w:cstheme="minorHAnsi"/>
        </w:rPr>
        <w:t>Q4&gt;</w:t>
      </w:r>
      <w:r w:rsidRPr="003B32BB">
        <w:t xml:space="preserve"> </w:t>
      </w:r>
      <w:r w:rsidRPr="003B32BB">
        <w:rPr>
          <w:rFonts w:cstheme="minorHAnsi"/>
        </w:rPr>
        <w:t>What is `npx`?</w:t>
      </w:r>
    </w:p>
    <w:p w14:paraId="115017F8" w14:textId="17011BE5" w:rsidR="003B32BB" w:rsidRDefault="003B32BB" w:rsidP="003D2CD0">
      <w:pPr>
        <w:rPr>
          <w:rFonts w:cstheme="minorHAnsi"/>
        </w:rPr>
      </w:pPr>
      <w:r>
        <w:rPr>
          <w:rFonts w:cstheme="minorHAnsi"/>
        </w:rPr>
        <w:t>Ans&gt;</w:t>
      </w:r>
      <w:r w:rsidRPr="003B32BB">
        <w:t xml:space="preserve"> </w:t>
      </w:r>
      <w:r w:rsidRPr="003B32BB">
        <w:rPr>
          <w:rFonts w:cstheme="minorHAnsi"/>
        </w:rPr>
        <w:t xml:space="preserve">The npx stands for </w:t>
      </w:r>
      <w:r w:rsidRPr="003B32BB">
        <w:rPr>
          <w:rFonts w:cstheme="minorHAnsi"/>
          <w:b/>
          <w:bCs/>
        </w:rPr>
        <w:t>Node Package Execute</w:t>
      </w:r>
      <w:r w:rsidRPr="003B32BB">
        <w:rPr>
          <w:rFonts w:cstheme="minorHAnsi"/>
        </w:rPr>
        <w:t xml:space="preserve"> and it comes with the </w:t>
      </w:r>
      <w:r w:rsidRPr="003B32BB">
        <w:rPr>
          <w:rFonts w:cstheme="minorHAnsi"/>
        </w:rPr>
        <w:t>npm when</w:t>
      </w:r>
      <w:r w:rsidRPr="003B32BB">
        <w:rPr>
          <w:rFonts w:cstheme="minorHAnsi"/>
        </w:rPr>
        <w:t xml:space="preserve"> you installed npm above 5.2.0 version then automatically npx will installed.</w:t>
      </w:r>
    </w:p>
    <w:p w14:paraId="2097E9B3" w14:textId="33DCB87E" w:rsidR="00867A10" w:rsidRDefault="00867A10" w:rsidP="003D2CD0">
      <w:pPr>
        <w:rPr>
          <w:rFonts w:cstheme="minorHAnsi"/>
        </w:rPr>
      </w:pPr>
      <w:r w:rsidRPr="00867A10">
        <w:rPr>
          <w:rFonts w:cstheme="minorHAnsi"/>
        </w:rPr>
        <w:t>Packages used by npx are not installed globally. You don’t have to worry about for pollution in the long term.</w:t>
      </w:r>
    </w:p>
    <w:p w14:paraId="359E97CF" w14:textId="1C3C36CA" w:rsidR="002B31F5" w:rsidRDefault="002B31F5" w:rsidP="003D2CD0">
      <w:pPr>
        <w:rPr>
          <w:rFonts w:cstheme="minorHAnsi"/>
        </w:rPr>
      </w:pPr>
      <w:r>
        <w:rPr>
          <w:rFonts w:cstheme="minorHAnsi"/>
        </w:rPr>
        <w:t xml:space="preserve">Q5&gt; </w:t>
      </w:r>
      <w:r w:rsidRPr="002B31F5">
        <w:rPr>
          <w:rFonts w:cstheme="minorHAnsi"/>
        </w:rPr>
        <w:t>What is difference between `dependencies` vs `devDependencies`?</w:t>
      </w:r>
    </w:p>
    <w:p w14:paraId="2BED1EB8" w14:textId="77777777" w:rsidR="002B31F5" w:rsidRDefault="002B31F5" w:rsidP="003D2CD0">
      <w:pPr>
        <w:rPr>
          <w:rFonts w:cstheme="minorHAnsi"/>
        </w:rPr>
      </w:pPr>
      <w:r>
        <w:rPr>
          <w:rFonts w:cstheme="minorHAnsi"/>
        </w:rPr>
        <w:t xml:space="preserve">Ans&gt; </w:t>
      </w:r>
    </w:p>
    <w:p w14:paraId="4D0EA4B8" w14:textId="3D66CDAC" w:rsidR="002B31F5" w:rsidRDefault="002B31F5" w:rsidP="003D2CD0">
      <w:pPr>
        <w:rPr>
          <w:rFonts w:cstheme="minorHAnsi"/>
        </w:rPr>
      </w:pPr>
      <w:r w:rsidRPr="002B31F5">
        <w:rPr>
          <w:rFonts w:cstheme="minorHAnsi"/>
        </w:rPr>
        <w:t>"dependencies": Packages required by your application in production.</w:t>
      </w:r>
    </w:p>
    <w:p w14:paraId="4DA440EA" w14:textId="301C80AE" w:rsidR="002B31F5" w:rsidRDefault="002B31F5" w:rsidP="003D2CD0">
      <w:pPr>
        <w:rPr>
          <w:rFonts w:cstheme="minorHAnsi"/>
        </w:rPr>
      </w:pPr>
      <w:r w:rsidRPr="002B31F5">
        <w:rPr>
          <w:rFonts w:cstheme="minorHAnsi"/>
        </w:rPr>
        <w:t>"devDependencies": Packages that are only needed for local development and testing.</w:t>
      </w:r>
    </w:p>
    <w:p w14:paraId="50815B11" w14:textId="10496EF9" w:rsidR="00A10482" w:rsidRDefault="00A10482" w:rsidP="003D2CD0">
      <w:pPr>
        <w:rPr>
          <w:rFonts w:cstheme="minorHAnsi"/>
        </w:rPr>
      </w:pPr>
      <w:r>
        <w:rPr>
          <w:rFonts w:cstheme="minorHAnsi"/>
        </w:rPr>
        <w:t>Q6&gt;</w:t>
      </w:r>
      <w:r w:rsidRPr="00A10482">
        <w:rPr>
          <w:rFonts w:cstheme="minorHAnsi"/>
        </w:rPr>
        <w:t xml:space="preserve"> </w:t>
      </w:r>
      <w:r w:rsidRPr="00A10482">
        <w:rPr>
          <w:rFonts w:cstheme="minorHAnsi"/>
        </w:rPr>
        <w:t>- What is Tree Shaking?</w:t>
      </w:r>
    </w:p>
    <w:p w14:paraId="6F431437" w14:textId="73BC9EA0" w:rsidR="00A10482" w:rsidRPr="00A10482" w:rsidRDefault="00A10482" w:rsidP="00A10482">
      <w:pPr>
        <w:rPr>
          <w:rFonts w:cstheme="minorHAnsi"/>
        </w:rPr>
      </w:pPr>
      <w:r>
        <w:rPr>
          <w:rFonts w:cstheme="minorHAnsi"/>
        </w:rPr>
        <w:t>Ans&gt;</w:t>
      </w:r>
      <w:r w:rsidRPr="00A10482">
        <w:t xml:space="preserve"> </w:t>
      </w:r>
      <w:r w:rsidRPr="00A10482">
        <w:rPr>
          <w:rFonts w:cstheme="minorHAnsi"/>
        </w:rPr>
        <w:t>Tree shaking is a term commonly used within a JavaScript context to describe the removal of dead code.</w:t>
      </w:r>
    </w:p>
    <w:p w14:paraId="7B6B6CC0" w14:textId="77777777" w:rsidR="00A10482" w:rsidRPr="00A10482" w:rsidRDefault="00A10482" w:rsidP="00A10482">
      <w:pPr>
        <w:rPr>
          <w:rFonts w:cstheme="minorHAnsi"/>
        </w:rPr>
      </w:pPr>
    </w:p>
    <w:p w14:paraId="75C409FD" w14:textId="261E66EC" w:rsidR="00A10482" w:rsidRPr="00A10482" w:rsidRDefault="00A10482" w:rsidP="00A10482">
      <w:pPr>
        <w:rPr>
          <w:rFonts w:cstheme="minorHAnsi"/>
        </w:rPr>
      </w:pPr>
      <w:r w:rsidRPr="00A10482">
        <w:rPr>
          <w:rFonts w:cstheme="minorHAnsi"/>
        </w:rPr>
        <w:t>It relies on the import and export statements to detect if code modules are exported and imported for use between JavaScript files.</w:t>
      </w:r>
    </w:p>
    <w:p w14:paraId="6C32F210" w14:textId="1866D4F1" w:rsidR="00A10482" w:rsidRDefault="00A10482" w:rsidP="00A10482">
      <w:pPr>
        <w:rPr>
          <w:rFonts w:cstheme="minorHAnsi"/>
        </w:rPr>
      </w:pPr>
      <w:r w:rsidRPr="00A10482">
        <w:rPr>
          <w:rFonts w:cstheme="minorHAnsi"/>
        </w:rPr>
        <w:t xml:space="preserve">In modern JavaScript applications, we use module bundlers (e.g., webpack or </w:t>
      </w:r>
      <w:r>
        <w:rPr>
          <w:rFonts w:cstheme="minorHAnsi"/>
        </w:rPr>
        <w:t>parcel</w:t>
      </w:r>
      <w:r w:rsidRPr="00A10482">
        <w:rPr>
          <w:rFonts w:cstheme="minorHAnsi"/>
        </w:rPr>
        <w:t>) to automatically remove dead code when bundling multiple JavaScript files into single files. This is important for preparing code that is production ready, for example with clean structures and minimal file size.</w:t>
      </w:r>
    </w:p>
    <w:p w14:paraId="3C03CD76" w14:textId="6CC8059E" w:rsidR="00DD0A2A" w:rsidRDefault="00DD0A2A" w:rsidP="00A10482">
      <w:pPr>
        <w:rPr>
          <w:rFonts w:cstheme="minorHAnsi"/>
        </w:rPr>
      </w:pPr>
      <w:r>
        <w:rPr>
          <w:rFonts w:cstheme="minorHAnsi"/>
        </w:rPr>
        <w:t>Q7&gt; What is HOT Module Replacement?</w:t>
      </w:r>
    </w:p>
    <w:p w14:paraId="2A6C84EC" w14:textId="77777777" w:rsidR="00DD7E06" w:rsidRDefault="00DD0A2A" w:rsidP="00DD0A2A">
      <w:pPr>
        <w:rPr>
          <w:rFonts w:cstheme="minorHAnsi"/>
        </w:rPr>
      </w:pPr>
      <w:r>
        <w:rPr>
          <w:rFonts w:cstheme="minorHAnsi"/>
        </w:rPr>
        <w:t>Ans&gt;</w:t>
      </w:r>
      <w:r w:rsidRPr="00DD0A2A">
        <w:t xml:space="preserve"> </w:t>
      </w:r>
      <w:r w:rsidRPr="00DD0A2A">
        <w:rPr>
          <w:rFonts w:cstheme="minorHAnsi"/>
        </w:rPr>
        <w:t>Hot Module Replacement (HMR) exchanges, adds, or removes modules while an application is running, without a full reload. This can significantly speed up development in a few ways:</w:t>
      </w:r>
    </w:p>
    <w:p w14:paraId="707AAE51" w14:textId="1093440D" w:rsidR="002B768A" w:rsidRPr="002B768A" w:rsidRDefault="00DD0A2A" w:rsidP="002B768A">
      <w:pPr>
        <w:pStyle w:val="ListParagraph"/>
        <w:numPr>
          <w:ilvl w:val="0"/>
          <w:numId w:val="2"/>
        </w:numPr>
        <w:rPr>
          <w:rFonts w:cstheme="minorHAnsi"/>
        </w:rPr>
      </w:pPr>
      <w:r w:rsidRPr="002B768A">
        <w:rPr>
          <w:rFonts w:cstheme="minorHAnsi"/>
        </w:rPr>
        <w:t>Retain application state which is lost during a full reload.</w:t>
      </w:r>
    </w:p>
    <w:p w14:paraId="118363EB" w14:textId="77777777" w:rsidR="00DD0A2A" w:rsidRPr="002B768A" w:rsidRDefault="00DD0A2A" w:rsidP="002B768A">
      <w:pPr>
        <w:pStyle w:val="ListParagraph"/>
        <w:numPr>
          <w:ilvl w:val="0"/>
          <w:numId w:val="2"/>
        </w:numPr>
        <w:rPr>
          <w:rFonts w:cstheme="minorHAnsi"/>
        </w:rPr>
      </w:pPr>
      <w:r w:rsidRPr="002B768A">
        <w:rPr>
          <w:rFonts w:cstheme="minorHAnsi"/>
        </w:rPr>
        <w:t>Save valuable development time by only updating what's changed.</w:t>
      </w:r>
    </w:p>
    <w:p w14:paraId="17014FA1" w14:textId="48191901" w:rsidR="002B768A" w:rsidRPr="00ED45A1" w:rsidRDefault="00DD0A2A" w:rsidP="000553CA">
      <w:pPr>
        <w:pStyle w:val="ListParagraph"/>
        <w:numPr>
          <w:ilvl w:val="0"/>
          <w:numId w:val="2"/>
        </w:numPr>
        <w:rPr>
          <w:rFonts w:cstheme="minorHAnsi"/>
        </w:rPr>
      </w:pPr>
      <w:r w:rsidRPr="002B768A">
        <w:rPr>
          <w:rFonts w:cstheme="minorHAnsi"/>
        </w:rPr>
        <w:t>Instantly update the browser when modifications are made to CSS/JS in the source code, which is almost comparable to changing styles directly in the browser's dev tools.</w:t>
      </w:r>
    </w:p>
    <w:p w14:paraId="68ED18A3" w14:textId="12C846B1" w:rsidR="000553CA" w:rsidRPr="000553CA" w:rsidRDefault="000553CA" w:rsidP="000553CA">
      <w:pPr>
        <w:rPr>
          <w:rFonts w:cstheme="minorHAnsi"/>
        </w:rPr>
      </w:pPr>
      <w:r w:rsidRPr="000553CA">
        <w:rPr>
          <w:rFonts w:cstheme="minorHAnsi"/>
        </w:rPr>
        <w:t>The following steps allow modules to be swapped in and out of an application:</w:t>
      </w:r>
    </w:p>
    <w:p w14:paraId="57D50D4C" w14:textId="77777777" w:rsidR="000553CA" w:rsidRPr="000553CA" w:rsidRDefault="000553CA" w:rsidP="000553CA">
      <w:pPr>
        <w:pStyle w:val="ListParagraph"/>
        <w:numPr>
          <w:ilvl w:val="0"/>
          <w:numId w:val="1"/>
        </w:numPr>
        <w:rPr>
          <w:rFonts w:cstheme="minorHAnsi"/>
        </w:rPr>
      </w:pPr>
      <w:r w:rsidRPr="000553CA">
        <w:rPr>
          <w:rFonts w:cstheme="minorHAnsi"/>
        </w:rPr>
        <w:t>The application asks the HMR runtime to check for updates.</w:t>
      </w:r>
    </w:p>
    <w:p w14:paraId="236BF780" w14:textId="77777777" w:rsidR="000553CA" w:rsidRPr="000553CA" w:rsidRDefault="000553CA" w:rsidP="000553CA">
      <w:pPr>
        <w:pStyle w:val="ListParagraph"/>
        <w:numPr>
          <w:ilvl w:val="0"/>
          <w:numId w:val="1"/>
        </w:numPr>
        <w:rPr>
          <w:rFonts w:cstheme="minorHAnsi"/>
        </w:rPr>
      </w:pPr>
      <w:r w:rsidRPr="000553CA">
        <w:rPr>
          <w:rFonts w:cstheme="minorHAnsi"/>
        </w:rPr>
        <w:t>The runtime asynchronously downloads the updates and notifies the application.</w:t>
      </w:r>
    </w:p>
    <w:p w14:paraId="0002A9A5" w14:textId="77777777" w:rsidR="000553CA" w:rsidRPr="000553CA" w:rsidRDefault="000553CA" w:rsidP="000553CA">
      <w:pPr>
        <w:pStyle w:val="ListParagraph"/>
        <w:numPr>
          <w:ilvl w:val="0"/>
          <w:numId w:val="1"/>
        </w:numPr>
        <w:rPr>
          <w:rFonts w:cstheme="minorHAnsi"/>
        </w:rPr>
      </w:pPr>
      <w:r w:rsidRPr="000553CA">
        <w:rPr>
          <w:rFonts w:cstheme="minorHAnsi"/>
        </w:rPr>
        <w:t>The application then asks the runtime to apply the updates.</w:t>
      </w:r>
    </w:p>
    <w:p w14:paraId="2412733D" w14:textId="0132BEA4" w:rsidR="000553CA" w:rsidRPr="000553CA" w:rsidRDefault="000553CA" w:rsidP="000553CA">
      <w:pPr>
        <w:pStyle w:val="ListParagraph"/>
        <w:numPr>
          <w:ilvl w:val="0"/>
          <w:numId w:val="1"/>
        </w:numPr>
        <w:rPr>
          <w:rFonts w:cstheme="minorHAnsi"/>
        </w:rPr>
      </w:pPr>
      <w:r w:rsidRPr="000553CA">
        <w:rPr>
          <w:rFonts w:cstheme="minorHAnsi"/>
        </w:rPr>
        <w:t>The runtime synchronously applies the updates.</w:t>
      </w:r>
    </w:p>
    <w:p w14:paraId="71754173" w14:textId="77777777" w:rsidR="000553CA" w:rsidRDefault="000553CA" w:rsidP="00DD0A2A">
      <w:pPr>
        <w:rPr>
          <w:rFonts w:cstheme="minorHAnsi"/>
        </w:rPr>
      </w:pPr>
    </w:p>
    <w:p w14:paraId="3592E423" w14:textId="43016AC7" w:rsidR="000F5C85" w:rsidRPr="000F5C85" w:rsidRDefault="000F5C85" w:rsidP="000F5C85">
      <w:pPr>
        <w:rPr>
          <w:rFonts w:cstheme="minorHAnsi"/>
        </w:rPr>
      </w:pPr>
      <w:r>
        <w:rPr>
          <w:rFonts w:cstheme="minorHAnsi"/>
        </w:rPr>
        <w:t>Q8&gt;</w:t>
      </w:r>
      <w:r w:rsidRPr="000F5C85">
        <w:rPr>
          <w:rFonts w:cstheme="minorHAnsi"/>
        </w:rPr>
        <w:t xml:space="preserve"> </w:t>
      </w:r>
      <w:r w:rsidRPr="000F5C85">
        <w:rPr>
          <w:rFonts w:cstheme="minorHAnsi"/>
        </w:rPr>
        <w:t xml:space="preserve">List down your </w:t>
      </w:r>
      <w:r w:rsidRPr="000F5C85">
        <w:rPr>
          <w:rFonts w:cstheme="minorHAnsi"/>
        </w:rPr>
        <w:t>favorite</w:t>
      </w:r>
      <w:r w:rsidRPr="000F5C85">
        <w:rPr>
          <w:rFonts w:cstheme="minorHAnsi"/>
        </w:rPr>
        <w:t xml:space="preserve"> 5 superpowers of Parcel and describe any 3 of them in your</w:t>
      </w:r>
    </w:p>
    <w:p w14:paraId="4163BA2F" w14:textId="286A3F5E" w:rsidR="000F5C85" w:rsidRDefault="000F5C85" w:rsidP="000F5C85">
      <w:pPr>
        <w:rPr>
          <w:rFonts w:cstheme="minorHAnsi"/>
        </w:rPr>
      </w:pPr>
      <w:r w:rsidRPr="000F5C85">
        <w:rPr>
          <w:rFonts w:cstheme="minorHAnsi"/>
        </w:rPr>
        <w:t>own words.</w:t>
      </w:r>
    </w:p>
    <w:p w14:paraId="0F0DC248" w14:textId="024FAA0B" w:rsidR="000F5C85" w:rsidRDefault="000F5C85" w:rsidP="000F5C85">
      <w:pPr>
        <w:rPr>
          <w:rFonts w:cstheme="minorHAnsi"/>
        </w:rPr>
      </w:pPr>
      <w:r>
        <w:rPr>
          <w:rFonts w:cstheme="minorHAnsi"/>
        </w:rPr>
        <w:t>Ans&gt;</w:t>
      </w:r>
      <w:r w:rsidR="00902943">
        <w:rPr>
          <w:rFonts w:cstheme="minorHAnsi"/>
        </w:rPr>
        <w:t xml:space="preserve"> </w:t>
      </w:r>
      <w:r w:rsidR="00902943" w:rsidRPr="00902943">
        <w:rPr>
          <w:rFonts w:cstheme="minorHAnsi"/>
        </w:rPr>
        <w:t>Parcel is a web application bundler which offers a blazingly fast performance utilizing multicore processing and requires zero configuration.</w:t>
      </w:r>
      <w:r w:rsidR="00BB1141">
        <w:rPr>
          <w:rFonts w:cstheme="minorHAnsi"/>
        </w:rPr>
        <w:t xml:space="preserve"> It has many features, few of them are mentioned below:</w:t>
      </w:r>
    </w:p>
    <w:p w14:paraId="7C42A163" w14:textId="77777777" w:rsidR="00FD1E0F" w:rsidRPr="00FD1E0F" w:rsidRDefault="00FD1E0F" w:rsidP="00FD1E0F">
      <w:pPr>
        <w:pStyle w:val="ListParagraph"/>
        <w:numPr>
          <w:ilvl w:val="0"/>
          <w:numId w:val="1"/>
        </w:numPr>
        <w:rPr>
          <w:rFonts w:cstheme="minorHAnsi"/>
        </w:rPr>
      </w:pPr>
      <w:r w:rsidRPr="00FD1E0F">
        <w:rPr>
          <w:rFonts w:cstheme="minorHAnsi"/>
          <w:b/>
          <w:bCs/>
        </w:rPr>
        <w:t>Code splitting</w:t>
      </w:r>
      <w:r w:rsidRPr="00FD1E0F">
        <w:rPr>
          <w:rFonts w:cstheme="minorHAnsi"/>
        </w:rPr>
        <w:t xml:space="preserve"> using dynamic imports</w:t>
      </w:r>
    </w:p>
    <w:p w14:paraId="23365BF0" w14:textId="77777777" w:rsidR="00FD1E0F" w:rsidRPr="00FD1E0F" w:rsidRDefault="00FD1E0F" w:rsidP="00FD1E0F">
      <w:pPr>
        <w:pStyle w:val="ListParagraph"/>
        <w:numPr>
          <w:ilvl w:val="0"/>
          <w:numId w:val="1"/>
        </w:numPr>
        <w:rPr>
          <w:rFonts w:cstheme="minorHAnsi"/>
        </w:rPr>
      </w:pPr>
      <w:r w:rsidRPr="00FD1E0F">
        <w:rPr>
          <w:rFonts w:cstheme="minorHAnsi"/>
        </w:rPr>
        <w:t>Assets handling for any type of file, but of course for HTML, CSS and JavaScript</w:t>
      </w:r>
    </w:p>
    <w:p w14:paraId="7771BB29" w14:textId="77777777" w:rsidR="00FD1E0F" w:rsidRPr="00FD1E0F" w:rsidRDefault="00FD1E0F" w:rsidP="00FD1E0F">
      <w:pPr>
        <w:pStyle w:val="ListParagraph"/>
        <w:numPr>
          <w:ilvl w:val="0"/>
          <w:numId w:val="1"/>
        </w:numPr>
        <w:rPr>
          <w:rFonts w:cstheme="minorHAnsi"/>
        </w:rPr>
      </w:pPr>
      <w:r w:rsidRPr="00FD1E0F">
        <w:rPr>
          <w:rFonts w:cstheme="minorHAnsi"/>
          <w:b/>
          <w:bCs/>
        </w:rPr>
        <w:t>Hot Module Replacement</w:t>
      </w:r>
      <w:r w:rsidRPr="00FD1E0F">
        <w:rPr>
          <w:rFonts w:cstheme="minorHAnsi"/>
        </w:rPr>
        <w:t xml:space="preserve"> to update elements without a page refresh during development</w:t>
      </w:r>
    </w:p>
    <w:p w14:paraId="6125FDD7" w14:textId="77777777" w:rsidR="00FD1E0F" w:rsidRPr="00FD1E0F" w:rsidRDefault="00FD1E0F" w:rsidP="00FD1E0F">
      <w:pPr>
        <w:pStyle w:val="ListParagraph"/>
        <w:numPr>
          <w:ilvl w:val="0"/>
          <w:numId w:val="1"/>
        </w:numPr>
        <w:rPr>
          <w:rFonts w:cstheme="minorHAnsi"/>
        </w:rPr>
      </w:pPr>
      <w:r w:rsidRPr="00FD1E0F">
        <w:rPr>
          <w:rFonts w:cstheme="minorHAnsi"/>
        </w:rPr>
        <w:t xml:space="preserve">Mistakes in the code are </w:t>
      </w:r>
      <w:r w:rsidRPr="00FD1E0F">
        <w:rPr>
          <w:rFonts w:cstheme="minorHAnsi"/>
          <w:b/>
          <w:bCs/>
        </w:rPr>
        <w:t>highlighted</w:t>
      </w:r>
      <w:r w:rsidRPr="00FD1E0F">
        <w:rPr>
          <w:rFonts w:cstheme="minorHAnsi"/>
        </w:rPr>
        <w:t xml:space="preserve"> when they are logged, making them easy to locate and correct</w:t>
      </w:r>
    </w:p>
    <w:p w14:paraId="09881B51" w14:textId="77777777" w:rsidR="00FD1E0F" w:rsidRPr="00FD1E0F" w:rsidRDefault="00FD1E0F" w:rsidP="00FD1E0F">
      <w:pPr>
        <w:pStyle w:val="ListParagraph"/>
        <w:numPr>
          <w:ilvl w:val="0"/>
          <w:numId w:val="1"/>
        </w:numPr>
        <w:rPr>
          <w:rFonts w:cstheme="minorHAnsi"/>
        </w:rPr>
      </w:pPr>
      <w:r w:rsidRPr="00FD1E0F">
        <w:rPr>
          <w:rFonts w:cstheme="minorHAnsi"/>
        </w:rPr>
        <w:t>Environment variables to easily distinguish between local and production development</w:t>
      </w:r>
    </w:p>
    <w:p w14:paraId="458CAFB8" w14:textId="07F2471B" w:rsidR="00FD1E0F" w:rsidRDefault="00FD1E0F" w:rsidP="00FD1E0F">
      <w:pPr>
        <w:pStyle w:val="ListParagraph"/>
        <w:numPr>
          <w:ilvl w:val="0"/>
          <w:numId w:val="1"/>
        </w:numPr>
        <w:rPr>
          <w:rFonts w:cstheme="minorHAnsi"/>
        </w:rPr>
      </w:pPr>
      <w:r w:rsidRPr="00FD1E0F">
        <w:rPr>
          <w:rFonts w:cstheme="minorHAnsi"/>
        </w:rPr>
        <w:t xml:space="preserve">A </w:t>
      </w:r>
      <w:r w:rsidRPr="00FD1E0F">
        <w:rPr>
          <w:rFonts w:cstheme="minorHAnsi"/>
          <w:b/>
          <w:bCs/>
        </w:rPr>
        <w:t>“Production Mode”</w:t>
      </w:r>
      <w:r w:rsidRPr="00FD1E0F">
        <w:rPr>
          <w:rFonts w:cstheme="minorHAnsi"/>
        </w:rPr>
        <w:t xml:space="preserve"> that speeds up the build by preventing unnecessary build steps</w:t>
      </w:r>
    </w:p>
    <w:p w14:paraId="749E90F3" w14:textId="473320AC" w:rsidR="00803A37" w:rsidRDefault="00803A37" w:rsidP="00FD1E0F">
      <w:pPr>
        <w:pStyle w:val="ListParagraph"/>
        <w:numPr>
          <w:ilvl w:val="0"/>
          <w:numId w:val="1"/>
        </w:numPr>
        <w:rPr>
          <w:rFonts w:cstheme="minorHAnsi"/>
        </w:rPr>
      </w:pPr>
      <w:r>
        <w:rPr>
          <w:rFonts w:cstheme="minorHAnsi"/>
        </w:rPr>
        <w:t>Image Optimization</w:t>
      </w:r>
    </w:p>
    <w:p w14:paraId="0F794AF7" w14:textId="1DC8CD4C" w:rsidR="00803A37" w:rsidRDefault="00803A37" w:rsidP="00FD1E0F">
      <w:pPr>
        <w:pStyle w:val="ListParagraph"/>
        <w:numPr>
          <w:ilvl w:val="0"/>
          <w:numId w:val="1"/>
        </w:numPr>
        <w:rPr>
          <w:rFonts w:cstheme="minorHAnsi"/>
        </w:rPr>
      </w:pPr>
      <w:r>
        <w:rPr>
          <w:rFonts w:cstheme="minorHAnsi"/>
        </w:rPr>
        <w:t>Caching while development</w:t>
      </w:r>
    </w:p>
    <w:p w14:paraId="3B789854" w14:textId="270F43A7" w:rsidR="00C008E0" w:rsidRDefault="00C008E0" w:rsidP="00FD1E0F">
      <w:pPr>
        <w:pStyle w:val="ListParagraph"/>
        <w:numPr>
          <w:ilvl w:val="0"/>
          <w:numId w:val="1"/>
        </w:numPr>
        <w:rPr>
          <w:rFonts w:cstheme="minorHAnsi"/>
        </w:rPr>
      </w:pPr>
      <w:r>
        <w:rPr>
          <w:rFonts w:cstheme="minorHAnsi"/>
        </w:rPr>
        <w:t>Compression</w:t>
      </w:r>
      <w:r w:rsidR="00B85ED0">
        <w:rPr>
          <w:rFonts w:cstheme="minorHAnsi"/>
        </w:rPr>
        <w:t xml:space="preserve"> of build files.</w:t>
      </w:r>
    </w:p>
    <w:p w14:paraId="0FA3351D" w14:textId="4770CDFB" w:rsidR="00B85ED0" w:rsidRDefault="00044AEC" w:rsidP="00FD1E0F">
      <w:pPr>
        <w:pStyle w:val="ListParagraph"/>
        <w:numPr>
          <w:ilvl w:val="0"/>
          <w:numId w:val="1"/>
        </w:numPr>
        <w:rPr>
          <w:rFonts w:cstheme="minorHAnsi"/>
        </w:rPr>
      </w:pPr>
      <w:r>
        <w:rPr>
          <w:rFonts w:cstheme="minorHAnsi"/>
        </w:rPr>
        <w:t>Compatible with older version of browsers similar like Polyfil</w:t>
      </w:r>
      <w:r w:rsidR="00AF2D8C">
        <w:rPr>
          <w:rFonts w:cstheme="minorHAnsi"/>
        </w:rPr>
        <w:t>l</w:t>
      </w:r>
      <w:r>
        <w:rPr>
          <w:rFonts w:cstheme="minorHAnsi"/>
        </w:rPr>
        <w:t>s.</w:t>
      </w:r>
    </w:p>
    <w:p w14:paraId="4D9AFF75" w14:textId="2E3AF44D" w:rsidR="00FF49AA" w:rsidRDefault="00FF49AA" w:rsidP="00FD1E0F">
      <w:pPr>
        <w:pStyle w:val="ListParagraph"/>
        <w:numPr>
          <w:ilvl w:val="0"/>
          <w:numId w:val="1"/>
        </w:numPr>
        <w:rPr>
          <w:rFonts w:cstheme="minorHAnsi"/>
        </w:rPr>
      </w:pPr>
      <w:r>
        <w:rPr>
          <w:rFonts w:cstheme="minorHAnsi"/>
        </w:rPr>
        <w:t>HTTPS on Development</w:t>
      </w:r>
    </w:p>
    <w:p w14:paraId="39E45BA1" w14:textId="7AEE33CF" w:rsidR="00044AEC" w:rsidRDefault="004255BD" w:rsidP="00FD1E0F">
      <w:pPr>
        <w:pStyle w:val="ListParagraph"/>
        <w:numPr>
          <w:ilvl w:val="0"/>
          <w:numId w:val="1"/>
        </w:numPr>
        <w:rPr>
          <w:rFonts w:cstheme="minorHAnsi"/>
        </w:rPr>
      </w:pPr>
      <w:r>
        <w:rPr>
          <w:rFonts w:cstheme="minorHAnsi"/>
        </w:rPr>
        <w:t>Port number</w:t>
      </w:r>
    </w:p>
    <w:p w14:paraId="1F46813D" w14:textId="2679FA4F" w:rsidR="00B91DA2" w:rsidRPr="00FD1E0F" w:rsidRDefault="008F32F4" w:rsidP="00FD1E0F">
      <w:pPr>
        <w:pStyle w:val="ListParagraph"/>
        <w:numPr>
          <w:ilvl w:val="0"/>
          <w:numId w:val="1"/>
        </w:numPr>
        <w:rPr>
          <w:rFonts w:cstheme="minorHAnsi"/>
        </w:rPr>
      </w:pPr>
      <w:r>
        <w:rPr>
          <w:rFonts w:cstheme="minorHAnsi"/>
        </w:rPr>
        <w:t>Zero configuration</w:t>
      </w:r>
    </w:p>
    <w:p w14:paraId="681408EA" w14:textId="0D7457F3" w:rsidR="00FD1E0F" w:rsidRDefault="00235B7C" w:rsidP="000F5C85">
      <w:pPr>
        <w:rPr>
          <w:rFonts w:cstheme="minorHAnsi"/>
        </w:rPr>
      </w:pPr>
      <w:r>
        <w:rPr>
          <w:rFonts w:cstheme="minorHAnsi"/>
        </w:rPr>
        <w:lastRenderedPageBreak/>
        <w:t>Q9&gt;</w:t>
      </w:r>
      <w:r w:rsidR="00CA2BA2">
        <w:rPr>
          <w:rFonts w:cstheme="minorHAnsi"/>
        </w:rPr>
        <w:t xml:space="preserve"> </w:t>
      </w:r>
      <w:r w:rsidR="00CA2BA2" w:rsidRPr="00CA2BA2">
        <w:rPr>
          <w:rFonts w:cstheme="minorHAnsi"/>
        </w:rPr>
        <w:t>What is `.gitignore`? What should we add and not add into it?</w:t>
      </w:r>
    </w:p>
    <w:p w14:paraId="435EAAAB" w14:textId="6E4FE2EC" w:rsidR="00CA2BA2" w:rsidRDefault="00CA2BA2" w:rsidP="000F5C85">
      <w:pPr>
        <w:rPr>
          <w:rFonts w:cstheme="minorHAnsi"/>
        </w:rPr>
      </w:pPr>
      <w:r>
        <w:rPr>
          <w:rFonts w:cstheme="minorHAnsi"/>
        </w:rPr>
        <w:t>Ans&gt;</w:t>
      </w:r>
      <w:r w:rsidR="001B6581">
        <w:rPr>
          <w:rFonts w:cstheme="minorHAnsi"/>
        </w:rPr>
        <w:t xml:space="preserve"> </w:t>
      </w:r>
      <w:r w:rsidR="001B6581" w:rsidRPr="001B6581">
        <w:rPr>
          <w:rFonts w:cstheme="minorHAnsi"/>
        </w:rPr>
        <w:t>The .gitignore file is a text file that tells Git which files or folders to ignore in a project.</w:t>
      </w:r>
    </w:p>
    <w:p w14:paraId="09C17A43" w14:textId="5D372EAF" w:rsidR="00456744" w:rsidRDefault="00456744" w:rsidP="000F5C85">
      <w:pPr>
        <w:rPr>
          <w:rFonts w:cstheme="minorHAnsi"/>
        </w:rPr>
      </w:pPr>
      <w:r w:rsidRPr="00456744">
        <w:rPr>
          <w:rFonts w:cstheme="minorHAnsi"/>
        </w:rPr>
        <w:t>The types of files you should consider adding to a .gitignore file are any files that do not need to get committed.</w:t>
      </w:r>
    </w:p>
    <w:p w14:paraId="2906C5AB" w14:textId="77777777" w:rsidR="00C57E23" w:rsidRDefault="00C57E23" w:rsidP="000F5C85">
      <w:pPr>
        <w:rPr>
          <w:rFonts w:cstheme="minorHAnsi"/>
        </w:rPr>
      </w:pPr>
    </w:p>
    <w:p w14:paraId="031FC29A" w14:textId="1EDBBAD5" w:rsidR="00C57E23" w:rsidRDefault="00C57E23" w:rsidP="000F5C85">
      <w:pPr>
        <w:rPr>
          <w:rFonts w:cstheme="minorHAnsi"/>
        </w:rPr>
      </w:pPr>
      <w:r>
        <w:rPr>
          <w:rFonts w:cstheme="minorHAnsi"/>
        </w:rPr>
        <w:t xml:space="preserve">Q10&gt; </w:t>
      </w:r>
      <w:r w:rsidRPr="00C57E23">
        <w:rPr>
          <w:rFonts w:cstheme="minorHAnsi"/>
        </w:rPr>
        <w:t>What is the difference between `package.json` and `package-lock.json`</w:t>
      </w:r>
      <w:r w:rsidR="00DD3E98">
        <w:rPr>
          <w:rFonts w:cstheme="minorHAnsi"/>
        </w:rPr>
        <w:t>?</w:t>
      </w:r>
    </w:p>
    <w:p w14:paraId="3B611A8E" w14:textId="77777777" w:rsidR="00A17EFA" w:rsidRDefault="00C57E23" w:rsidP="000F5C85">
      <w:pPr>
        <w:rPr>
          <w:rFonts w:cstheme="minorHAnsi"/>
        </w:rPr>
      </w:pPr>
      <w:r>
        <w:rPr>
          <w:rFonts w:cstheme="minorHAnsi"/>
        </w:rPr>
        <w:t>Ans&gt;</w:t>
      </w:r>
      <w:r w:rsidR="00DD3E98">
        <w:rPr>
          <w:rFonts w:cstheme="minorHAnsi"/>
        </w:rPr>
        <w:t xml:space="preserve"> </w:t>
      </w:r>
    </w:p>
    <w:p w14:paraId="078DCC91" w14:textId="77777777" w:rsidR="00A17EFA" w:rsidRPr="003D2CD0" w:rsidRDefault="00A17EFA" w:rsidP="000F5C85">
      <w:pPr>
        <w:rPr>
          <w:rFonts w:cstheme="minorHAnsi"/>
        </w:rPr>
      </w:pPr>
    </w:p>
    <w:tbl>
      <w:tblPr>
        <w:tblW w:w="0" w:type="auto"/>
        <w:shd w:val="clear" w:color="auto" w:fill="FFFFFF"/>
        <w:tblCellMar>
          <w:left w:w="0" w:type="dxa"/>
          <w:right w:w="0" w:type="dxa"/>
        </w:tblCellMar>
        <w:tblLook w:val="04A0" w:firstRow="1" w:lastRow="0" w:firstColumn="1" w:lastColumn="0" w:noHBand="0" w:noVBand="1"/>
      </w:tblPr>
      <w:tblGrid>
        <w:gridCol w:w="4051"/>
        <w:gridCol w:w="5309"/>
      </w:tblGrid>
      <w:tr w:rsidR="00DD3E98" w:rsidRPr="00DD3E98" w14:paraId="78F2A829" w14:textId="77777777" w:rsidTr="00DD3E98">
        <w:trPr>
          <w:tblHeader/>
        </w:trPr>
        <w:tc>
          <w:tcPr>
            <w:tcW w:w="0" w:type="auto"/>
            <w:tcBorders>
              <w:top w:val="nil"/>
              <w:left w:val="nil"/>
              <w:bottom w:val="nil"/>
              <w:right w:val="nil"/>
            </w:tcBorders>
            <w:shd w:val="clear" w:color="auto" w:fill="FFFFFF"/>
            <w:tcMar>
              <w:top w:w="150" w:type="dxa"/>
              <w:left w:w="150" w:type="dxa"/>
              <w:bottom w:w="150" w:type="dxa"/>
              <w:right w:w="150" w:type="dxa"/>
            </w:tcMar>
            <w:vAlign w:val="bottom"/>
            <w:hideMark/>
          </w:tcPr>
          <w:p w14:paraId="56D8D399" w14:textId="77777777" w:rsidR="00DD3E98" w:rsidRPr="00DD3E98" w:rsidRDefault="00DD3E98" w:rsidP="00DD3E98">
            <w:pPr>
              <w:rPr>
                <w:rFonts w:cstheme="minorHAnsi"/>
                <w:b/>
                <w:bCs/>
              </w:rPr>
            </w:pPr>
            <w:r w:rsidRPr="00DD3E98">
              <w:rPr>
                <w:rFonts w:cstheme="minorHAnsi"/>
                <w:b/>
                <w:bCs/>
              </w:rPr>
              <w:t>package.json</w:t>
            </w:r>
          </w:p>
        </w:tc>
        <w:tc>
          <w:tcPr>
            <w:tcW w:w="0" w:type="auto"/>
            <w:tcBorders>
              <w:top w:val="nil"/>
              <w:left w:val="nil"/>
              <w:bottom w:val="nil"/>
              <w:right w:val="nil"/>
            </w:tcBorders>
            <w:shd w:val="clear" w:color="auto" w:fill="FFFFFF"/>
            <w:tcMar>
              <w:top w:w="150" w:type="dxa"/>
              <w:left w:w="150" w:type="dxa"/>
              <w:bottom w:w="150" w:type="dxa"/>
              <w:right w:w="150" w:type="dxa"/>
            </w:tcMar>
            <w:vAlign w:val="bottom"/>
            <w:hideMark/>
          </w:tcPr>
          <w:p w14:paraId="573A76F6" w14:textId="77777777" w:rsidR="00DD3E98" w:rsidRPr="00DD3E98" w:rsidRDefault="00DD3E98" w:rsidP="00DD3E98">
            <w:pPr>
              <w:rPr>
                <w:rFonts w:cstheme="minorHAnsi"/>
                <w:b/>
                <w:bCs/>
              </w:rPr>
            </w:pPr>
            <w:r w:rsidRPr="00DD3E98">
              <w:rPr>
                <w:rFonts w:cstheme="minorHAnsi"/>
                <w:b/>
                <w:bCs/>
              </w:rPr>
              <w:t>package.lock.json</w:t>
            </w:r>
          </w:p>
        </w:tc>
      </w:tr>
      <w:tr w:rsidR="00DD3E98" w:rsidRPr="00DD3E98" w14:paraId="7098B0CE" w14:textId="77777777" w:rsidTr="00DD3E98">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14:paraId="102A2336" w14:textId="77777777" w:rsidR="00DD3E98" w:rsidRPr="00DD3E98" w:rsidRDefault="00DD3E98" w:rsidP="00DD3E98">
            <w:pPr>
              <w:rPr>
                <w:rFonts w:cstheme="minorHAnsi"/>
              </w:rPr>
            </w:pPr>
            <w:r w:rsidRPr="00DD3E98">
              <w:rPr>
                <w:rFonts w:cstheme="minorHAnsi"/>
              </w:rPr>
              <w:t>It contains basic information about the project.</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14:paraId="3B957AE7" w14:textId="77777777" w:rsidR="00DD3E98" w:rsidRPr="00DD3E98" w:rsidRDefault="00DD3E98" w:rsidP="00DD3E98">
            <w:pPr>
              <w:rPr>
                <w:rFonts w:cstheme="minorHAnsi"/>
              </w:rPr>
            </w:pPr>
            <w:r w:rsidRPr="00DD3E98">
              <w:rPr>
                <w:rFonts w:cstheme="minorHAnsi"/>
              </w:rPr>
              <w:t>It describes the exact tree that was generated to allow subsequent installs to have the identical tree.</w:t>
            </w:r>
          </w:p>
        </w:tc>
      </w:tr>
      <w:tr w:rsidR="00DD3E98" w:rsidRPr="00DD3E98" w14:paraId="7F6D48BC" w14:textId="77777777" w:rsidTr="00DD3E98">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14:paraId="2CC3B437" w14:textId="77777777" w:rsidR="00DD3E98" w:rsidRPr="00DD3E98" w:rsidRDefault="00DD3E98" w:rsidP="00DD3E98">
            <w:pPr>
              <w:rPr>
                <w:rFonts w:cstheme="minorHAnsi"/>
              </w:rPr>
            </w:pPr>
            <w:r w:rsidRPr="00DD3E98">
              <w:rPr>
                <w:rFonts w:cstheme="minorHAnsi"/>
              </w:rPr>
              <w:t>It is mandatory for every project.</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14:paraId="6AE572AD" w14:textId="77777777" w:rsidR="00DD3E98" w:rsidRPr="00DD3E98" w:rsidRDefault="00DD3E98" w:rsidP="00DD3E98">
            <w:pPr>
              <w:rPr>
                <w:rFonts w:cstheme="minorHAnsi"/>
              </w:rPr>
            </w:pPr>
            <w:r w:rsidRPr="00DD3E98">
              <w:rPr>
                <w:rFonts w:cstheme="minorHAnsi"/>
              </w:rPr>
              <w:t>It is automatically generated for those operations where npm modifies either node_modules tree or package.json.</w:t>
            </w:r>
          </w:p>
        </w:tc>
      </w:tr>
      <w:tr w:rsidR="00DD3E98" w:rsidRPr="00DD3E98" w14:paraId="251C2000" w14:textId="77777777" w:rsidTr="00DD3E98">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14:paraId="1E8C5819" w14:textId="77777777" w:rsidR="00DD3E98" w:rsidRPr="00DD3E98" w:rsidRDefault="00DD3E98" w:rsidP="00DD3E98">
            <w:pPr>
              <w:rPr>
                <w:rFonts w:cstheme="minorHAnsi"/>
              </w:rPr>
            </w:pPr>
            <w:r w:rsidRPr="00DD3E98">
              <w:rPr>
                <w:rFonts w:cstheme="minorHAnsi"/>
              </w:rPr>
              <w:t>It records important metadata about the project.</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14:paraId="091C7E0B" w14:textId="77777777" w:rsidR="00DD3E98" w:rsidRPr="00DD3E98" w:rsidRDefault="00DD3E98" w:rsidP="00DD3E98">
            <w:pPr>
              <w:rPr>
                <w:rFonts w:cstheme="minorHAnsi"/>
              </w:rPr>
            </w:pPr>
            <w:r w:rsidRPr="00DD3E98">
              <w:rPr>
                <w:rFonts w:cstheme="minorHAnsi"/>
              </w:rPr>
              <w:t>It allows future devs to install the same dependencies in the project.</w:t>
            </w:r>
          </w:p>
        </w:tc>
      </w:tr>
      <w:tr w:rsidR="00DD3E98" w:rsidRPr="00DD3E98" w14:paraId="3C219262" w14:textId="77777777" w:rsidTr="00DD3E98">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14:paraId="430455B9" w14:textId="77777777" w:rsidR="00DD3E98" w:rsidRPr="00DD3E98" w:rsidRDefault="00DD3E98" w:rsidP="00DD3E98">
            <w:pPr>
              <w:rPr>
                <w:rFonts w:cstheme="minorHAnsi"/>
              </w:rPr>
            </w:pPr>
            <w:r w:rsidRPr="00DD3E98">
              <w:rPr>
                <w:rFonts w:cstheme="minorHAnsi"/>
              </w:rPr>
              <w:t>It contains information such as name, description, author, script, and dependencies.</w:t>
            </w:r>
          </w:p>
        </w:tc>
        <w:tc>
          <w:tcPr>
            <w:tcW w:w="0" w:type="auto"/>
            <w:tcBorders>
              <w:top w:val="nil"/>
              <w:left w:val="nil"/>
              <w:bottom w:val="nil"/>
              <w:right w:val="nil"/>
            </w:tcBorders>
            <w:shd w:val="clear" w:color="auto" w:fill="FFFFFF"/>
            <w:tcMar>
              <w:top w:w="210" w:type="dxa"/>
              <w:left w:w="150" w:type="dxa"/>
              <w:bottom w:w="210" w:type="dxa"/>
              <w:right w:w="150" w:type="dxa"/>
            </w:tcMar>
            <w:vAlign w:val="bottom"/>
            <w:hideMark/>
          </w:tcPr>
          <w:p w14:paraId="18597D1D" w14:textId="77777777" w:rsidR="00DD3E98" w:rsidRPr="00DD3E98" w:rsidRDefault="00DD3E98" w:rsidP="00DD3E98">
            <w:pPr>
              <w:rPr>
                <w:rFonts w:cstheme="minorHAnsi"/>
              </w:rPr>
            </w:pPr>
            <w:r w:rsidRPr="00DD3E98">
              <w:rPr>
                <w:rFonts w:cstheme="minorHAnsi"/>
              </w:rPr>
              <w:t>It contains the name, dependencies, and locked version of the project. </w:t>
            </w:r>
          </w:p>
        </w:tc>
      </w:tr>
    </w:tbl>
    <w:p w14:paraId="5028B065" w14:textId="3B4A4222" w:rsidR="00C57E23" w:rsidRDefault="00C57E23" w:rsidP="000F5C85">
      <w:pPr>
        <w:rPr>
          <w:rFonts w:cstheme="minorHAnsi"/>
        </w:rPr>
      </w:pPr>
    </w:p>
    <w:p w14:paraId="2AD7DA22" w14:textId="4305923B" w:rsidR="00FD3717" w:rsidRDefault="00FD3717" w:rsidP="000F5C85">
      <w:pPr>
        <w:rPr>
          <w:rFonts w:cstheme="minorHAnsi"/>
        </w:rPr>
      </w:pPr>
      <w:r>
        <w:rPr>
          <w:rFonts w:cstheme="minorHAnsi"/>
        </w:rPr>
        <w:t>Q11&gt;</w:t>
      </w:r>
      <w:r w:rsidRPr="00FD3717">
        <w:t xml:space="preserve"> </w:t>
      </w:r>
      <w:r w:rsidRPr="00FD3717">
        <w:rPr>
          <w:rFonts w:cstheme="minorHAnsi"/>
        </w:rPr>
        <w:t>Why should I not modify `package-lock.json`?</w:t>
      </w:r>
    </w:p>
    <w:p w14:paraId="38D187BC" w14:textId="4ACC8284" w:rsidR="00C00586" w:rsidRDefault="00FD3717" w:rsidP="00DE7FFB">
      <w:pPr>
        <w:rPr>
          <w:rFonts w:cstheme="minorHAnsi"/>
        </w:rPr>
      </w:pPr>
      <w:r>
        <w:rPr>
          <w:rFonts w:cstheme="minorHAnsi"/>
        </w:rPr>
        <w:t>Ans&gt;</w:t>
      </w:r>
      <w:r w:rsidR="00DE7FFB">
        <w:rPr>
          <w:rFonts w:cstheme="minorHAnsi"/>
        </w:rPr>
        <w:t xml:space="preserve"> </w:t>
      </w:r>
      <w:r w:rsidR="00C00586">
        <w:rPr>
          <w:rFonts w:cstheme="minorHAnsi"/>
        </w:rPr>
        <w:t>package-lock.json file tells which version of library is using in PRODUCTION.</w:t>
      </w:r>
    </w:p>
    <w:p w14:paraId="46F0DA96" w14:textId="5139FDFC" w:rsidR="00DE7FFB" w:rsidRDefault="00DE7FFB" w:rsidP="00DE7FFB">
      <w:pPr>
        <w:rPr>
          <w:rFonts w:cstheme="minorHAnsi"/>
        </w:rPr>
      </w:pPr>
      <w:r w:rsidRPr="00A17EFA">
        <w:rPr>
          <w:rFonts w:cstheme="minorHAnsi"/>
        </w:rPr>
        <w:t>Without package.lock.json, there might be some differences in installed versions in different environments. To overcome this problem, package.lock.json is created to have the same results in every environment. It should be in source control with the package.json file because if any other user will clone the project and install dependencies then it will install the exact same dependencies as in package.lock.json to avoid differences.</w:t>
      </w:r>
    </w:p>
    <w:p w14:paraId="47C7BAD3" w14:textId="7D564B32" w:rsidR="00FD3717" w:rsidRDefault="0042703A" w:rsidP="000F5C85">
      <w:pPr>
        <w:rPr>
          <w:rFonts w:cstheme="minorHAnsi"/>
        </w:rPr>
      </w:pPr>
      <w:r>
        <w:rPr>
          <w:rFonts w:cstheme="minorHAnsi"/>
        </w:rPr>
        <w:t xml:space="preserve">Q12&gt; </w:t>
      </w:r>
      <w:r w:rsidRPr="0042703A">
        <w:rPr>
          <w:rFonts w:cstheme="minorHAnsi"/>
        </w:rPr>
        <w:t>What is `node_modules` ? Is it a good idea to push that on git?</w:t>
      </w:r>
    </w:p>
    <w:p w14:paraId="728FC143" w14:textId="0256BB34" w:rsidR="0042703A" w:rsidRDefault="0042703A" w:rsidP="000F5C85">
      <w:pPr>
        <w:rPr>
          <w:rFonts w:cstheme="minorHAnsi"/>
        </w:rPr>
      </w:pPr>
      <w:r>
        <w:rPr>
          <w:rFonts w:cstheme="minorHAnsi"/>
        </w:rPr>
        <w:lastRenderedPageBreak/>
        <w:t>Ans&gt;</w:t>
      </w:r>
      <w:r w:rsidR="00CB7E84">
        <w:rPr>
          <w:rFonts w:cstheme="minorHAnsi"/>
        </w:rPr>
        <w:t xml:space="preserve"> It is like a database for NPM. Whenever any package install with npm, it’s get installed into Node_modules folder.</w:t>
      </w:r>
      <w:r>
        <w:rPr>
          <w:rFonts w:cstheme="minorHAnsi"/>
        </w:rPr>
        <w:t xml:space="preserve"> Node_modules folder is </w:t>
      </w:r>
      <w:r w:rsidR="001E4069">
        <w:rPr>
          <w:rFonts w:cstheme="minorHAnsi"/>
        </w:rPr>
        <w:t>created</w:t>
      </w:r>
      <w:r>
        <w:rPr>
          <w:rFonts w:cstheme="minorHAnsi"/>
        </w:rPr>
        <w:t xml:space="preserve"> when “Npm init” invoke. It contains all the folders &amp; files mentioned in package.json file. It’s a huge folder and it should not be push into git or any central repository. </w:t>
      </w:r>
    </w:p>
    <w:p w14:paraId="54587A1A" w14:textId="61512AD6" w:rsidR="000C59D1" w:rsidRDefault="000C59D1" w:rsidP="000F5C85">
      <w:pPr>
        <w:rPr>
          <w:rFonts w:cstheme="minorHAnsi"/>
        </w:rPr>
      </w:pPr>
    </w:p>
    <w:p w14:paraId="01E53A19" w14:textId="77777777" w:rsidR="000C59D1" w:rsidRDefault="000C59D1" w:rsidP="000F5C85">
      <w:pPr>
        <w:rPr>
          <w:rFonts w:cstheme="minorHAnsi"/>
        </w:rPr>
      </w:pPr>
    </w:p>
    <w:p w14:paraId="4DCF2C07" w14:textId="33F3C1CE" w:rsidR="00C21393" w:rsidRDefault="00C21393" w:rsidP="000F5C85">
      <w:pPr>
        <w:rPr>
          <w:rFonts w:cstheme="minorHAnsi"/>
        </w:rPr>
      </w:pPr>
      <w:r>
        <w:rPr>
          <w:rFonts w:cstheme="minorHAnsi"/>
        </w:rPr>
        <w:t xml:space="preserve">Q13&gt; </w:t>
      </w:r>
      <w:r w:rsidRPr="00C21393">
        <w:rPr>
          <w:rFonts w:cstheme="minorHAnsi"/>
        </w:rPr>
        <w:t>What is the `dist` folder?</w:t>
      </w:r>
    </w:p>
    <w:p w14:paraId="295ED561" w14:textId="50AE88E1" w:rsidR="00C21393" w:rsidRDefault="00C21393" w:rsidP="000F5C85">
      <w:pPr>
        <w:rPr>
          <w:rFonts w:cstheme="minorHAnsi"/>
        </w:rPr>
      </w:pPr>
      <w:r>
        <w:rPr>
          <w:rFonts w:cstheme="minorHAnsi"/>
        </w:rPr>
        <w:t>Ans&gt; When we build our code for deployment, it generates dist folder. It contains our production build code files &amp; folders.</w:t>
      </w:r>
    </w:p>
    <w:p w14:paraId="52C5F083" w14:textId="577D6E0F" w:rsidR="008057AA" w:rsidRPr="005E71F0" w:rsidRDefault="008057AA" w:rsidP="000F5C85">
      <w:pPr>
        <w:rPr>
          <w:rFonts w:cstheme="minorHAnsi"/>
          <w:b/>
          <w:bCs/>
        </w:rPr>
      </w:pPr>
      <w:r w:rsidRPr="005E71F0">
        <w:rPr>
          <w:rFonts w:cstheme="minorHAnsi"/>
          <w:b/>
          <w:bCs/>
        </w:rPr>
        <w:t>Command: npx parcel build index.html</w:t>
      </w:r>
    </w:p>
    <w:p w14:paraId="1AB4FC96" w14:textId="77777777" w:rsidR="00B570E0" w:rsidRDefault="00B570E0" w:rsidP="000F5C85">
      <w:pPr>
        <w:rPr>
          <w:rFonts w:cstheme="minorHAnsi"/>
        </w:rPr>
      </w:pPr>
    </w:p>
    <w:p w14:paraId="0A03D915" w14:textId="01F4E138" w:rsidR="00B570E0" w:rsidRDefault="00B570E0" w:rsidP="000F5C85">
      <w:pPr>
        <w:rPr>
          <w:rFonts w:cstheme="minorHAnsi"/>
        </w:rPr>
      </w:pPr>
      <w:r>
        <w:rPr>
          <w:rFonts w:cstheme="minorHAnsi"/>
        </w:rPr>
        <w:t xml:space="preserve">Q14&gt; </w:t>
      </w:r>
      <w:r w:rsidRPr="00B570E0">
        <w:rPr>
          <w:rFonts w:cstheme="minorHAnsi"/>
        </w:rPr>
        <w:t>What is `browserlists`</w:t>
      </w:r>
      <w:r>
        <w:rPr>
          <w:rFonts w:cstheme="minorHAnsi"/>
        </w:rPr>
        <w:t>?</w:t>
      </w:r>
    </w:p>
    <w:p w14:paraId="2A70C011" w14:textId="1DDC3A4E" w:rsidR="00B570E0" w:rsidRDefault="00B570E0" w:rsidP="000F5C85">
      <w:pPr>
        <w:rPr>
          <w:rFonts w:cstheme="minorHAnsi"/>
        </w:rPr>
      </w:pPr>
      <w:r>
        <w:rPr>
          <w:rFonts w:cstheme="minorHAnsi"/>
        </w:rPr>
        <w:t xml:space="preserve">Ans&gt; Browserlist </w:t>
      </w:r>
      <w:r w:rsidR="00D7691B">
        <w:rPr>
          <w:rFonts w:cstheme="minorHAnsi"/>
        </w:rPr>
        <w:t>talks</w:t>
      </w:r>
      <w:r>
        <w:rPr>
          <w:rFonts w:cstheme="minorHAnsi"/>
        </w:rPr>
        <w:t xml:space="preserve"> about supportive browser</w:t>
      </w:r>
      <w:r w:rsidR="00D7691B">
        <w:rPr>
          <w:rFonts w:cstheme="minorHAnsi"/>
        </w:rPr>
        <w:t>s</w:t>
      </w:r>
      <w:r>
        <w:rPr>
          <w:rFonts w:cstheme="minorHAnsi"/>
        </w:rPr>
        <w:t xml:space="preserve"> for our application. We can exclusively mention about which browser and </w:t>
      </w:r>
      <w:r w:rsidR="001E1A5D">
        <w:rPr>
          <w:rFonts w:cstheme="minorHAnsi"/>
        </w:rPr>
        <w:t>its</w:t>
      </w:r>
      <w:r>
        <w:rPr>
          <w:rFonts w:cstheme="minorHAnsi"/>
        </w:rPr>
        <w:t xml:space="preserve"> version supports our application.</w:t>
      </w:r>
    </w:p>
    <w:p w14:paraId="24B577C3" w14:textId="69360D1A" w:rsidR="00F64B90" w:rsidRPr="003D2CD0" w:rsidRDefault="00F64B90" w:rsidP="000F5C85">
      <w:pPr>
        <w:rPr>
          <w:rFonts w:cstheme="minorHAnsi"/>
        </w:rPr>
      </w:pPr>
      <w:r>
        <w:rPr>
          <w:rFonts w:cstheme="minorHAnsi"/>
        </w:rPr>
        <w:t>Q15&gt;</w:t>
      </w:r>
    </w:p>
    <w:sectPr w:rsidR="00F64B90" w:rsidRPr="003D2C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MT">
    <w:altName w:val="Klee One"/>
    <w:panose1 w:val="00000000000000000000"/>
    <w:charset w:val="8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0D5CD9"/>
    <w:multiLevelType w:val="hybridMultilevel"/>
    <w:tmpl w:val="87D21A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E10806"/>
    <w:multiLevelType w:val="hybridMultilevel"/>
    <w:tmpl w:val="14D0F1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674506"/>
    <w:multiLevelType w:val="multilevel"/>
    <w:tmpl w:val="61603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3891520">
    <w:abstractNumId w:val="0"/>
  </w:num>
  <w:num w:numId="2" w16cid:durableId="961618613">
    <w:abstractNumId w:val="1"/>
  </w:num>
  <w:num w:numId="3" w16cid:durableId="32174010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MzK3NDQwsDAyNDJV0lEKTi0uzszPAykwrAUA5CA6QCwAAAA="/>
  </w:docVars>
  <w:rsids>
    <w:rsidRoot w:val="0011364E"/>
    <w:rsid w:val="00031B52"/>
    <w:rsid w:val="00044AEC"/>
    <w:rsid w:val="00046E18"/>
    <w:rsid w:val="000553CA"/>
    <w:rsid w:val="000C59D1"/>
    <w:rsid w:val="000F5C85"/>
    <w:rsid w:val="0011364E"/>
    <w:rsid w:val="001B6581"/>
    <w:rsid w:val="001E1A5D"/>
    <w:rsid w:val="001E4069"/>
    <w:rsid w:val="001F2E80"/>
    <w:rsid w:val="001F594E"/>
    <w:rsid w:val="0022218E"/>
    <w:rsid w:val="00235B7C"/>
    <w:rsid w:val="00285076"/>
    <w:rsid w:val="002B31F5"/>
    <w:rsid w:val="002B768A"/>
    <w:rsid w:val="00332D2F"/>
    <w:rsid w:val="003B32BB"/>
    <w:rsid w:val="003D2CD0"/>
    <w:rsid w:val="00414094"/>
    <w:rsid w:val="004255BD"/>
    <w:rsid w:val="0042703A"/>
    <w:rsid w:val="00455A89"/>
    <w:rsid w:val="00456744"/>
    <w:rsid w:val="00504D7C"/>
    <w:rsid w:val="005E71F0"/>
    <w:rsid w:val="00765B32"/>
    <w:rsid w:val="00803A37"/>
    <w:rsid w:val="008057AA"/>
    <w:rsid w:val="00867A10"/>
    <w:rsid w:val="008F32F4"/>
    <w:rsid w:val="00902943"/>
    <w:rsid w:val="00A10482"/>
    <w:rsid w:val="00A11A9D"/>
    <w:rsid w:val="00A17EFA"/>
    <w:rsid w:val="00AF2D8C"/>
    <w:rsid w:val="00B570E0"/>
    <w:rsid w:val="00B85ED0"/>
    <w:rsid w:val="00B91DA2"/>
    <w:rsid w:val="00BB1141"/>
    <w:rsid w:val="00C00586"/>
    <w:rsid w:val="00C008E0"/>
    <w:rsid w:val="00C21393"/>
    <w:rsid w:val="00C57E23"/>
    <w:rsid w:val="00C86F1C"/>
    <w:rsid w:val="00CA2BA2"/>
    <w:rsid w:val="00CB7E84"/>
    <w:rsid w:val="00CD626C"/>
    <w:rsid w:val="00CD7C8D"/>
    <w:rsid w:val="00D1067F"/>
    <w:rsid w:val="00D7691B"/>
    <w:rsid w:val="00DD0A2A"/>
    <w:rsid w:val="00DD3E98"/>
    <w:rsid w:val="00DD7E06"/>
    <w:rsid w:val="00DE7FFB"/>
    <w:rsid w:val="00ED45A1"/>
    <w:rsid w:val="00F64B90"/>
    <w:rsid w:val="00FD1E0F"/>
    <w:rsid w:val="00FD3717"/>
    <w:rsid w:val="00FF4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676CE"/>
  <w15:chartTrackingRefBased/>
  <w15:docId w15:val="{E99AE5A9-E3E5-4DDF-A25B-83EB21E29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3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548551">
      <w:bodyDiv w:val="1"/>
      <w:marLeft w:val="0"/>
      <w:marRight w:val="0"/>
      <w:marTop w:val="0"/>
      <w:marBottom w:val="0"/>
      <w:divBdr>
        <w:top w:val="none" w:sz="0" w:space="0" w:color="auto"/>
        <w:left w:val="none" w:sz="0" w:space="0" w:color="auto"/>
        <w:bottom w:val="none" w:sz="0" w:space="0" w:color="auto"/>
        <w:right w:val="none" w:sz="0" w:space="0" w:color="auto"/>
      </w:divBdr>
    </w:div>
    <w:div w:id="682784205">
      <w:bodyDiv w:val="1"/>
      <w:marLeft w:val="0"/>
      <w:marRight w:val="0"/>
      <w:marTop w:val="0"/>
      <w:marBottom w:val="0"/>
      <w:divBdr>
        <w:top w:val="none" w:sz="0" w:space="0" w:color="auto"/>
        <w:left w:val="none" w:sz="0" w:space="0" w:color="auto"/>
        <w:bottom w:val="none" w:sz="0" w:space="0" w:color="auto"/>
        <w:right w:val="none" w:sz="0" w:space="0" w:color="auto"/>
      </w:divBdr>
    </w:div>
    <w:div w:id="1828666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3</TotalTime>
  <Pages>4</Pages>
  <Words>967</Words>
  <Characters>5515</Characters>
  <Application>Microsoft Office Word</Application>
  <DocSecurity>0</DocSecurity>
  <Lines>45</Lines>
  <Paragraphs>12</Paragraphs>
  <ScaleCrop>false</ScaleCrop>
  <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shan Chetry</dc:creator>
  <cp:keywords/>
  <dc:description/>
  <cp:lastModifiedBy>Kishan Chetry</cp:lastModifiedBy>
  <cp:revision>271</cp:revision>
  <dcterms:created xsi:type="dcterms:W3CDTF">2023-01-01T16:06:00Z</dcterms:created>
  <dcterms:modified xsi:type="dcterms:W3CDTF">2023-01-02T11:05:00Z</dcterms:modified>
</cp:coreProperties>
</file>